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0B3DC7" w14:textId="77777777" w:rsidR="00370D87" w:rsidRDefault="00370D87" w:rsidP="00370D87">
      <w:r w:rsidRPr="00FF3214">
        <w:rPr>
          <w:b/>
        </w:rPr>
        <w:t>Purpose:</w:t>
      </w:r>
      <w:r w:rsidR="00C00BAB">
        <w:t xml:space="preserve"> By completing this activity you will demonstrate ability to apply concepts from various leadership theories to leadership performance situations of other people.</w:t>
      </w:r>
    </w:p>
    <w:p w14:paraId="294DE492" w14:textId="168BD892" w:rsidR="00370D87" w:rsidRDefault="00370D87" w:rsidP="00370D87">
      <w:r w:rsidRPr="00FF3214">
        <w:rPr>
          <w:b/>
        </w:rPr>
        <w:t>Method:</w:t>
      </w:r>
      <w:r w:rsidR="00C00BAB">
        <w:t xml:space="preserve"> Devise a list of questions soliciting responses about past experiences, growth opportunities, conceptualizations &amp; theories-in-action, and assessments of leaders to develop leadership knowledge. List questions </w:t>
      </w:r>
      <w:r w:rsidR="00331741">
        <w:t>you would ask in an interview.</w:t>
      </w:r>
      <w:r w:rsidR="00C00BAB">
        <w:t xml:space="preserve"> Questions should focus on how principles from theories and concepts from the course may be at work in the leadership behaviors of your interview subject.</w:t>
      </w:r>
    </w:p>
    <w:p w14:paraId="43889042" w14:textId="03C5408C" w:rsidR="00331741" w:rsidRPr="00331741" w:rsidRDefault="00331741" w:rsidP="00370D87">
      <w:r w:rsidRPr="00331741">
        <w:rPr>
          <w:b/>
        </w:rPr>
        <w:t>Theory:</w:t>
      </w:r>
      <w:r>
        <w:rPr>
          <w:b/>
        </w:rPr>
        <w:t xml:space="preserve"> </w:t>
      </w:r>
      <w:r w:rsidR="00063CCF">
        <w:t>Leader-Member Exchange Theory</w:t>
      </w:r>
      <w:bookmarkStart w:id="0" w:name="_GoBack"/>
      <w:bookmarkEnd w:id="0"/>
    </w:p>
    <w:p w14:paraId="2C467075" w14:textId="22F1F302" w:rsidR="00370D87" w:rsidRDefault="00370D87" w:rsidP="00370D87">
      <w:r w:rsidRPr="00FF3214">
        <w:rPr>
          <w:b/>
        </w:rPr>
        <w:t>Resources:</w:t>
      </w:r>
      <w:r w:rsidR="00C00BAB">
        <w:t xml:space="preserve"> Use the textbook, lectures, and any other information available to devise your list. </w:t>
      </w:r>
    </w:p>
    <w:p w14:paraId="741EDD5F" w14:textId="350BDB89" w:rsidR="00331741" w:rsidRDefault="00331741" w:rsidP="00370D87">
      <w:r>
        <w:t xml:space="preserve">Write a 3-5 paragraph explain your theory. Devise a list of 10-15 questions you would ask in an interview. These questions must have evidence of the theory/principles. </w:t>
      </w:r>
      <w:r w:rsidR="006372A7">
        <w:t>Vague</w:t>
      </w:r>
      <w:r>
        <w:t xml:space="preserve"> questions will </w:t>
      </w:r>
      <w:r w:rsidR="006372A7">
        <w:t>not get a good grade.</w:t>
      </w:r>
    </w:p>
    <w:p w14:paraId="4C655B24" w14:textId="77777777" w:rsidR="00FF3214" w:rsidRDefault="00FF3214" w:rsidP="00370D87"/>
    <w:p w14:paraId="5B747A48" w14:textId="77777777" w:rsidR="004F20E0" w:rsidRDefault="004F20E0"/>
    <w:sectPr w:rsidR="004F20E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BEECEE" w14:textId="77777777" w:rsidR="00B22196" w:rsidRDefault="00B22196" w:rsidP="00370D87">
      <w:pPr>
        <w:spacing w:after="0" w:line="240" w:lineRule="auto"/>
      </w:pPr>
      <w:r>
        <w:separator/>
      </w:r>
    </w:p>
  </w:endnote>
  <w:endnote w:type="continuationSeparator" w:id="0">
    <w:p w14:paraId="2E08E969" w14:textId="77777777" w:rsidR="00B22196" w:rsidRDefault="00B22196" w:rsidP="00370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CF10FD" w14:textId="77777777" w:rsidR="00B22196" w:rsidRDefault="00B22196" w:rsidP="00370D87">
      <w:pPr>
        <w:spacing w:after="0" w:line="240" w:lineRule="auto"/>
      </w:pPr>
      <w:r>
        <w:separator/>
      </w:r>
    </w:p>
  </w:footnote>
  <w:footnote w:type="continuationSeparator" w:id="0">
    <w:p w14:paraId="5EDBDF53" w14:textId="77777777" w:rsidR="00B22196" w:rsidRDefault="00B22196" w:rsidP="00370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EB01D" w14:textId="77777777" w:rsidR="00370D87" w:rsidRPr="00370D87" w:rsidRDefault="00FF3214" w:rsidP="00370D87">
    <w:pPr>
      <w:pStyle w:val="Header"/>
      <w:jc w:val="center"/>
      <w:rPr>
        <w:sz w:val="28"/>
      </w:rPr>
    </w:pPr>
    <w:r>
      <w:rPr>
        <w:sz w:val="28"/>
      </w:rPr>
      <w:t>Leadership Interview</w:t>
    </w:r>
    <w:r w:rsidR="00370D87" w:rsidRPr="00370D87">
      <w:rPr>
        <w:sz w:val="28"/>
      </w:rPr>
      <w:t xml:space="preserve"> Assignment Guid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s7Q0sbSwtDAwt7BQ0lEKTi0uzszPAykwqgUAzObKBiwAAAA="/>
  </w:docVars>
  <w:rsids>
    <w:rsidRoot w:val="00370D87"/>
    <w:rsid w:val="0003679A"/>
    <w:rsid w:val="00063CCF"/>
    <w:rsid w:val="002D4BAB"/>
    <w:rsid w:val="002D5EFE"/>
    <w:rsid w:val="00331741"/>
    <w:rsid w:val="00370D87"/>
    <w:rsid w:val="00435EAA"/>
    <w:rsid w:val="004F20E0"/>
    <w:rsid w:val="006372A7"/>
    <w:rsid w:val="00974A44"/>
    <w:rsid w:val="00997913"/>
    <w:rsid w:val="00A976DA"/>
    <w:rsid w:val="00B22196"/>
    <w:rsid w:val="00C00BAB"/>
    <w:rsid w:val="00C61547"/>
    <w:rsid w:val="00DA5C95"/>
    <w:rsid w:val="00EB723D"/>
    <w:rsid w:val="00FF3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90CAD"/>
  <w15:chartTrackingRefBased/>
  <w15:docId w15:val="{B618EA2E-416B-434C-8807-873869A82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0D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D87"/>
  </w:style>
  <w:style w:type="paragraph" w:styleId="Footer">
    <w:name w:val="footer"/>
    <w:basedOn w:val="Normal"/>
    <w:link w:val="FooterChar"/>
    <w:uiPriority w:val="99"/>
    <w:unhideWhenUsed/>
    <w:rsid w:val="00370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D87"/>
  </w:style>
  <w:style w:type="table" w:styleId="TableGrid">
    <w:name w:val="Table Grid"/>
    <w:basedOn w:val="TableNormal"/>
    <w:uiPriority w:val="39"/>
    <w:rsid w:val="00C00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72C99-0911-4789-9436-A4B6FEEA5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Bandy</dc:creator>
  <cp:keywords/>
  <dc:description/>
  <cp:lastModifiedBy>Crystal Weeks</cp:lastModifiedBy>
  <cp:revision>3</cp:revision>
  <dcterms:created xsi:type="dcterms:W3CDTF">2018-02-10T21:10:00Z</dcterms:created>
  <dcterms:modified xsi:type="dcterms:W3CDTF">2018-02-10T21:11:00Z</dcterms:modified>
</cp:coreProperties>
</file>